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tbl>
      <w:tblPr>
        <w:tblW w:w="14540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575"/>
      </w:tblGrid>
      <w:tr w:rsidRPr="00F250B6" w:rsidR="00F250B6" w:rsidTr="6595CFAF" w14:paraId="4B0AE9A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FAC37BE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6F7E32" w14:paraId="2CE33091" w14:textId="185313A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22CAFB87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5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6595CFAF" w:rsidRDefault="00ED4438" w14:paraId="60201D24" w14:textId="6DE3D95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6595CFAF" w:rsidR="77411AFE">
              <w:rPr>
                <w:rFonts w:eastAsia="Times New Roman" w:cs="Calibri" w:cstheme="minorAscii"/>
                <w:lang w:eastAsia="en-GB"/>
              </w:rPr>
              <w:t>Change the time to 8 am whenever we change the date on Add Request</w:t>
            </w:r>
          </w:p>
        </w:tc>
      </w:tr>
      <w:tr w:rsidRPr="00F250B6" w:rsidR="00F250B6" w:rsidTr="6595CFAF" w14:paraId="6632E77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7CB1D9D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7CEDBF5B" w:rsidRDefault="002013CE" w14:paraId="4DFF262F" w14:textId="7243CF5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CEDBF5B" w:rsidR="6BF7B209">
              <w:rPr>
                <w:rFonts w:eastAsia="Times New Roman" w:cs="Calibri" w:cstheme="minorAscii"/>
                <w:lang w:eastAsia="en-GB"/>
              </w:rPr>
              <w:t>Usman Ali, 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068B68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5C2E8678" w14:textId="530EAEF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7CEDBF5B" w:rsidR="7D19AA68">
              <w:rPr>
                <w:rFonts w:eastAsia="Times New Roman" w:cs="Calibri" w:cstheme="minorAscii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FE9A359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F250B6" w14:paraId="412C93E7" w14:textId="7CE7C0E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6595CFAF" w14:paraId="551F6620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59C53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92D71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6DDFA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5299DD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8987C4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CE3598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ED4A7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24E44D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B4D4B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75213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2B782B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6595CFAF" w14:paraId="0FC23B68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09DAED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2C488CED" w14:textId="5D9EC0D1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2B7DC0C9">
              <w:rPr>
                <w:rFonts w:eastAsia="Times New Roman" w:cs="Calibri" w:cstheme="minorAscii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53236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E04DABB" w:rsidRDefault="00C14988" w14:paraId="6E8144C9" w14:textId="7C3E65F9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6595CFAF" w:rsidR="58F22AFF">
              <w:rPr>
                <w:rFonts w:eastAsia="Times New Roman" w:cs="Calibri" w:cstheme="minorAscii"/>
                <w:lang w:eastAsia="en-GB"/>
              </w:rPr>
              <w:t>1</w:t>
            </w:r>
            <w:r w:rsidRPr="6595CFAF" w:rsidR="2CDB7633">
              <w:rPr>
                <w:rFonts w:eastAsia="Times New Roman" w:cs="Calibri" w:cstheme="minorAscii"/>
                <w:lang w:eastAsia="en-GB"/>
              </w:rPr>
              <w:t>8</w:t>
            </w:r>
            <w:r w:rsidRPr="6595CFAF" w:rsidR="002013CE">
              <w:rPr>
                <w:rFonts w:eastAsia="Times New Roman" w:cs="Calibri" w:cstheme="minorAscii"/>
                <w:lang w:eastAsia="en-GB"/>
              </w:rPr>
              <w:t>-</w:t>
            </w:r>
            <w:r w:rsidRPr="6595CFAF" w:rsidR="00C14988">
              <w:rPr>
                <w:rFonts w:eastAsia="Times New Roman" w:cs="Calibri" w:cstheme="minorAscii"/>
                <w:lang w:eastAsia="en-GB"/>
              </w:rPr>
              <w:t>0</w:t>
            </w:r>
            <w:r w:rsidRPr="6595CFAF" w:rsidR="50417297">
              <w:rPr>
                <w:rFonts w:eastAsia="Times New Roman" w:cs="Calibri" w:cstheme="minorAscii"/>
                <w:lang w:eastAsia="en-GB"/>
              </w:rPr>
              <w:t>5-</w:t>
            </w:r>
            <w:r w:rsidRPr="6595CFAF" w:rsidR="002013CE">
              <w:rPr>
                <w:rFonts w:eastAsia="Times New Roman" w:cs="Calibri" w:cstheme="minorAscii"/>
                <w:lang w:eastAsia="en-GB"/>
              </w:rPr>
              <w:t>23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038B94B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2970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Pr="00F250B6" w:rsidR="00F250B6" w:rsidTr="6595CFAF" w14:paraId="4A141F42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96DC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8453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68A16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A965DC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599237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EF35E1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96D262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B5D1D1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E3249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A2B88C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2ABF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6595CFAF" w14:paraId="61F42182" w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0FFF26F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043C6D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B8F12F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AD76C5D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760" w:type="dxa"/>
            <w:gridSpan w:val="5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5651570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Pr="00F250B6" w:rsidR="00F250B6" w:rsidTr="6595CFAF" w14:paraId="192DDA96" w14:textId="77777777">
        <w:trPr>
          <w:trHeight w:val="295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DB65E6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08517283" w14:textId="3F6445C2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6ED81991" w:rsidR="00F250B6">
              <w:rPr>
                <w:rFonts w:eastAsia="Times New Roman" w:cs="Calibri" w:cstheme="minorAscii"/>
                <w:lang w:eastAsia="en-GB"/>
              </w:rPr>
              <w:t xml:space="preserve">Access </w:t>
            </w:r>
            <w:r w:rsidRPr="6ED81991" w:rsidR="00C14988">
              <w:rPr>
                <w:rFonts w:eastAsia="Times New Roman" w:cs="Calibri" w:cstheme="minorAscii"/>
                <w:lang w:eastAsia="en-GB"/>
              </w:rPr>
              <w:t xml:space="preserve">to </w:t>
            </w:r>
            <w:r w:rsidRPr="6ED81991" w:rsidR="49C89067">
              <w:rPr>
                <w:rFonts w:eastAsia="Times New Roman" w:cs="Calibri" w:cstheme="minorAscii"/>
                <w:lang w:eastAsia="en-GB"/>
              </w:rPr>
              <w:t>O</w:t>
            </w:r>
            <w:r w:rsidRPr="6ED81991" w:rsidR="4614A0F5">
              <w:rPr>
                <w:rFonts w:eastAsia="Times New Roman" w:cs="Calibri" w:cstheme="minorAscii"/>
                <w:lang w:eastAsia="en-GB"/>
              </w:rPr>
              <w:t>cm</w:t>
            </w:r>
            <w:r w:rsidRPr="6ED81991" w:rsidR="568C1FBD">
              <w:rPr>
                <w:rFonts w:eastAsia="Times New Roman" w:cs="Calibri" w:cstheme="minorAscii"/>
                <w:lang w:eastAsia="en-GB"/>
              </w:rPr>
              <w:t>t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A2C94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B0FAF4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23C35F5B" w14:textId="083781F8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6595CFAF" w:rsidR="3BF614B2">
              <w:rPr>
                <w:rFonts w:eastAsia="Times New Roman" w:cs="Calibri" w:cstheme="minorAscii"/>
                <w:lang w:eastAsia="en-GB"/>
              </w:rPr>
              <w:t xml:space="preserve">Email </w:t>
            </w:r>
            <w:r w:rsidRPr="6595CFAF" w:rsidR="40B641D3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6595CFAF" w:rsidR="2EB5792D">
              <w:rPr>
                <w:rFonts w:eastAsia="Times New Roman" w:cs="Calibri" w:cstheme="minorAscii"/>
                <w:lang w:eastAsia="en-GB"/>
              </w:rPr>
              <w:t>admin</w:t>
            </w:r>
            <w:r w:rsidRPr="6595CFAF" w:rsidR="538EDA33">
              <w:rPr>
                <w:rFonts w:eastAsia="Times New Roman" w:cs="Calibri" w:cstheme="minorAscii"/>
                <w:lang w:eastAsia="en-GB"/>
              </w:rPr>
              <w:t>@</w:t>
            </w:r>
            <w:r w:rsidRPr="6595CFAF" w:rsidR="6AFEFFDB">
              <w:rPr>
                <w:rFonts w:eastAsia="Times New Roman" w:cs="Calibri" w:cstheme="minorAscii"/>
                <w:lang w:eastAsia="en-GB"/>
              </w:rPr>
              <w:t>ocmsoftware</w:t>
            </w:r>
            <w:r w:rsidRPr="6595CFAF" w:rsidR="538EDA33">
              <w:rPr>
                <w:rFonts w:eastAsia="Times New Roman" w:cs="Calibri" w:cstheme="minorAscii"/>
                <w:lang w:eastAsia="en-GB"/>
              </w:rPr>
              <w:t>.ie</w:t>
            </w:r>
          </w:p>
        </w:tc>
      </w:tr>
      <w:tr w:rsidRPr="00F250B6" w:rsidR="00F250B6" w:rsidTr="6595CFAF" w14:paraId="29E8EC9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F276CA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67F48E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C1CE6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B4CDD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6F7E32" w14:paraId="724A5D44" w14:textId="128144AE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6595CFAF" w:rsidR="4A0380AF">
              <w:rPr>
                <w:rFonts w:eastAsia="Times New Roman" w:cs="Calibri" w:cstheme="minorAscii"/>
                <w:lang w:eastAsia="en-GB"/>
              </w:rPr>
              <w:t xml:space="preserve">Password </w:t>
            </w:r>
            <w:r w:rsidRPr="6595CFAF" w:rsidR="725E486D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6595CFAF" w:rsidR="4C86B9F7">
              <w:rPr>
                <w:rFonts w:eastAsia="Times New Roman" w:cs="Calibri" w:cstheme="minorAscii"/>
                <w:lang w:eastAsia="en-GB"/>
              </w:rPr>
              <w:t>admin123</w:t>
            </w:r>
          </w:p>
        </w:tc>
      </w:tr>
      <w:tr w:rsidRPr="00F250B6" w:rsidR="00F250B6" w:rsidTr="6595CFAF" w14:paraId="78209763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7C8620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D664B5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6602E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C8B3DA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34C802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6595CFAF" w14:paraId="49C676B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55CA92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ED1FE2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90F245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4F1C3B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9EF3B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6595CFAF" w14:paraId="03381A14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DC45E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176045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92437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1332AB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2FA52F9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4DDF8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E85A89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8A2211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EDC66F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866017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C5425B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6595CFAF" w14:paraId="7FAB1410" w14:textId="77777777">
        <w:trPr>
          <w:trHeight w:val="810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A4D2C03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Pr="00F250B6" w:rsidR="00F250B6" w:rsidP="6595CFAF" w:rsidRDefault="00E0251A" w14:paraId="1D9E3228" w14:textId="78C515FC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6595CFAF" w:rsidR="748735AC">
              <w:rPr>
                <w:rFonts w:eastAsia="Times New Roman" w:cs="Calibri" w:cstheme="minorAscii"/>
                <w:lang w:eastAsia="en-GB"/>
              </w:rPr>
              <w:t>Change the time to 8 am whenever we change the date on Add Requ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8F6E27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25A3F4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B3A570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2A091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6595CFAF" w14:paraId="414807AB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612D94E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CB591A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CA238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666BE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EA2CA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36306E76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7B0A79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5BF69F9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1F549AF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BC9403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2B1FD1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6595CFAF" w14:paraId="68AA4BFF" w14:textId="77777777">
        <w:trPr>
          <w:trHeight w:val="944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35B0590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5F12201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EB25F26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BF90607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168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B69107C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Pr="00F250B6" w:rsidR="00F250B6" w:rsidTr="6595CFAF" w14:paraId="1FE15AD8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8D2E8C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6595CFAF" w:rsidRDefault="002013CE" w14:paraId="5FB6BB0A" w14:textId="46BFEC83">
            <w:pPr>
              <w:pStyle w:val="Normal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595CFAF" w:rsidR="002013CE">
              <w:rPr>
                <w:rFonts w:eastAsia="Times New Roman" w:cs="Calibri" w:cstheme="minorAscii"/>
                <w:lang w:eastAsia="en-GB"/>
              </w:rPr>
              <w:t>W</w:t>
            </w:r>
            <w:r w:rsidRPr="6595CFAF" w:rsidR="408CFB63">
              <w:rPr>
                <w:rFonts w:eastAsia="Times New Roman" w:cs="Calibri" w:cstheme="minorAscii"/>
                <w:lang w:eastAsia="en-GB"/>
              </w:rPr>
              <w:t xml:space="preserve">e have </w:t>
            </w:r>
            <w:r w:rsidRPr="6595CFAF" w:rsidR="64289472">
              <w:rPr>
                <w:rFonts w:eastAsia="Times New Roman" w:cs="Calibri" w:cstheme="minorAscii"/>
                <w:lang w:eastAsia="en-GB"/>
              </w:rPr>
              <w:t xml:space="preserve">logged in to the </w:t>
            </w:r>
            <w:r w:rsidRPr="6595CFAF" w:rsidR="64289472">
              <w:rPr>
                <w:rFonts w:eastAsia="Times New Roman" w:cs="Calibri" w:cstheme="minorAscii"/>
                <w:lang w:eastAsia="en-GB"/>
              </w:rPr>
              <w:t>ocmtest</w:t>
            </w:r>
            <w:r w:rsidRPr="6595CFAF" w:rsidR="64289472">
              <w:rPr>
                <w:rFonts w:eastAsia="Times New Roman" w:cs="Calibri" w:cstheme="minorAscii"/>
                <w:lang w:eastAsia="en-GB"/>
              </w:rPr>
              <w:t xml:space="preserve"> system and generated a request against </w:t>
            </w:r>
            <w:r w:rsidRPr="6595CFAF" w:rsidR="64289472">
              <w:rPr>
                <w:rFonts w:eastAsia="Times New Roman" w:cs="Calibri" w:cstheme="minorAscii"/>
                <w:lang w:eastAsia="en-GB"/>
              </w:rPr>
              <w:t>Test</w:t>
            </w:r>
            <w:r w:rsidRPr="6595CFAF" w:rsidR="64289472">
              <w:rPr>
                <w:rFonts w:eastAsia="Times New Roman" w:cs="Calibri" w:cstheme="minorAscii"/>
                <w:lang w:eastAsia="en-GB"/>
              </w:rPr>
              <w:t xml:space="preserve"> Caroline.</w:t>
            </w:r>
          </w:p>
          <w:p w:rsidRPr="00F250B6" w:rsidR="00F250B6" w:rsidP="6595CFAF" w:rsidRDefault="002013CE" w14:paraId="6E38C72C" w14:textId="68155EFD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595CFAF" w:rsidR="086B4601">
              <w:rPr>
                <w:rFonts w:eastAsia="Times New Roman" w:cs="Calibri" w:cstheme="minorAscii"/>
                <w:lang w:eastAsia="en-GB"/>
              </w:rPr>
              <w:t>We changed the day</w:t>
            </w:r>
            <w:r w:rsidRPr="6595CFAF" w:rsidR="535925D8">
              <w:rPr>
                <w:rFonts w:eastAsia="Times New Roman" w:cs="Calibri" w:cstheme="minorAscii"/>
                <w:lang w:eastAsia="en-GB"/>
              </w:rPr>
              <w:t xml:space="preserve"> and month</w:t>
            </w:r>
            <w:r w:rsidRPr="6595CFAF" w:rsidR="086B4601">
              <w:rPr>
                <w:rFonts w:eastAsia="Times New Roman" w:cs="Calibri" w:cstheme="minorAscii"/>
                <w:lang w:eastAsia="en-GB"/>
              </w:rPr>
              <w:t xml:space="preserve"> in the datetime field on </w:t>
            </w:r>
            <w:r w:rsidRPr="6595CFAF" w:rsidR="086B4601">
              <w:rPr>
                <w:rFonts w:eastAsia="Times New Roman" w:cs="Calibri" w:cstheme="minorAscii"/>
                <w:lang w:eastAsia="en-GB"/>
              </w:rPr>
              <w:t>addrequest</w:t>
            </w:r>
            <w:r w:rsidRPr="6595CFAF" w:rsidR="086B4601">
              <w:rPr>
                <w:rFonts w:eastAsia="Times New Roman" w:cs="Calibri" w:cstheme="minorAscii"/>
                <w:lang w:eastAsia="en-GB"/>
              </w:rPr>
              <w:t xml:space="preserve"> page.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6595CFAF" w:rsidRDefault="00ED4438" w14:paraId="133DDB9F" w14:textId="48BC0F48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595CFAF" w:rsidR="086B4601">
              <w:rPr>
                <w:rFonts w:eastAsia="Times New Roman" w:cs="Calibri" w:cstheme="minorAscii"/>
                <w:lang w:eastAsia="en-GB"/>
              </w:rPr>
              <w:t>When we change the day</w:t>
            </w:r>
            <w:r w:rsidRPr="6595CFAF" w:rsidR="4B3D8DBD">
              <w:rPr>
                <w:rFonts w:eastAsia="Times New Roman" w:cs="Calibri" w:cstheme="minorAscii"/>
                <w:lang w:eastAsia="en-GB"/>
              </w:rPr>
              <w:t xml:space="preserve"> and month</w:t>
            </w:r>
            <w:r w:rsidRPr="6595CFAF" w:rsidR="086B4601">
              <w:rPr>
                <w:rFonts w:eastAsia="Times New Roman" w:cs="Calibri" w:cstheme="minorAscii"/>
                <w:lang w:eastAsia="en-GB"/>
              </w:rPr>
              <w:t xml:space="preserve"> </w:t>
            </w:r>
            <w:r w:rsidRPr="6595CFAF" w:rsidR="086B4601">
              <w:rPr>
                <w:rFonts w:eastAsia="Times New Roman" w:cs="Calibri" w:cstheme="minorAscii"/>
                <w:lang w:eastAsia="en-GB"/>
              </w:rPr>
              <w:t>in the datetime field the time should be set to 8 am.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5BC03C13" w:rsidRDefault="00F250B6" w14:paraId="471F2752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5BC03C13" w:rsidR="3214783D">
              <w:rPr>
                <w:rFonts w:eastAsia="Times New Roman" w:cs="Calibri" w:cstheme="minorAscii"/>
                <w:lang w:eastAsia="en-GB"/>
              </w:rPr>
              <w:t>As Expected</w:t>
            </w: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0F250B6" w:rsidP="00F250B6" w:rsidRDefault="00F250B6" w14:paraId="5A5AA24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:rsidRPr="00F250B6" w:rsidR="00C14988" w:rsidP="00F250B6" w:rsidRDefault="00C14988" w14:paraId="11345659" w14:textId="5986757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6595CFAF" w:rsidTr="6595CFAF" w14:paraId="45C5FD45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7C598EA1" w:rsidP="6595CFAF" w:rsidRDefault="7C598EA1" w14:paraId="614E67CD" w14:textId="7013A4C7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lang w:eastAsia="en-GB"/>
              </w:rPr>
            </w:pPr>
            <w:r w:rsidRPr="6595CFAF" w:rsidR="7C598EA1">
              <w:rPr>
                <w:rFonts w:eastAsia="Times New Roman" w:cs="Calibri" w:cstheme="minorAsci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40B37840" w:rsidP="6595CFAF" w:rsidRDefault="40B37840" w14:paraId="465C7532" w14:textId="46BFEC83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595CFAF" w:rsidR="40B37840">
              <w:rPr>
                <w:rFonts w:eastAsia="Times New Roman" w:cs="Calibri" w:cstheme="minorAscii"/>
                <w:lang w:eastAsia="en-GB"/>
              </w:rPr>
              <w:t xml:space="preserve">We have logged in to the </w:t>
            </w:r>
            <w:r w:rsidRPr="6595CFAF" w:rsidR="40B37840">
              <w:rPr>
                <w:rFonts w:eastAsia="Times New Roman" w:cs="Calibri" w:cstheme="minorAscii"/>
                <w:lang w:eastAsia="en-GB"/>
              </w:rPr>
              <w:t>ocmtest</w:t>
            </w:r>
            <w:r w:rsidRPr="6595CFAF" w:rsidR="40B37840">
              <w:rPr>
                <w:rFonts w:eastAsia="Times New Roman" w:cs="Calibri" w:cstheme="minorAscii"/>
                <w:lang w:eastAsia="en-GB"/>
              </w:rPr>
              <w:t xml:space="preserve"> system and generated a request against Test Caroline.</w:t>
            </w:r>
          </w:p>
          <w:p w:rsidR="6595CFAF" w:rsidP="6595CFAF" w:rsidRDefault="6595CFAF" w14:paraId="507E10C5" w14:textId="798A9844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  <w:p w:rsidR="40B37840" w:rsidP="6595CFAF" w:rsidRDefault="40B37840" w14:paraId="3CDB6AD1" w14:textId="446A1EB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595CFAF" w:rsidR="40B37840">
              <w:rPr>
                <w:rFonts w:eastAsia="Times New Roman" w:cs="Calibri" w:cstheme="minorAscii"/>
                <w:lang w:eastAsia="en-GB"/>
              </w:rPr>
              <w:t xml:space="preserve">We changed the day in the datetime field on </w:t>
            </w:r>
            <w:r w:rsidRPr="6595CFAF" w:rsidR="40B37840">
              <w:rPr>
                <w:rFonts w:eastAsia="Times New Roman" w:cs="Calibri" w:cstheme="minorAscii"/>
                <w:lang w:eastAsia="en-GB"/>
              </w:rPr>
              <w:t>addrequest</w:t>
            </w:r>
            <w:r w:rsidRPr="6595CFAF" w:rsidR="40B37840">
              <w:rPr>
                <w:rFonts w:eastAsia="Times New Roman" w:cs="Calibri" w:cstheme="minorAscii"/>
                <w:lang w:eastAsia="en-GB"/>
              </w:rPr>
              <w:t xml:space="preserve"> page</w:t>
            </w:r>
            <w:r w:rsidRPr="6595CFAF" w:rsidR="7732E1E4">
              <w:rPr>
                <w:rFonts w:eastAsia="Times New Roman" w:cs="Calibri" w:cstheme="minorAscii"/>
                <w:lang w:eastAsia="en-GB"/>
              </w:rPr>
              <w:t xml:space="preserve"> to tomorrow</w:t>
            </w:r>
            <w:r w:rsidRPr="6595CFAF" w:rsidR="40B37840">
              <w:rPr>
                <w:rFonts w:eastAsia="Times New Roman" w:cs="Calibri" w:cstheme="minorAscii"/>
                <w:lang w:eastAsia="en-GB"/>
              </w:rPr>
              <w:t>.</w:t>
            </w:r>
            <w:r w:rsidRPr="6595CFAF" w:rsidR="32D5D5E1">
              <w:rPr>
                <w:rFonts w:eastAsia="Times New Roman" w:cs="Calibri" w:cstheme="minorAscii"/>
                <w:lang w:eastAsia="en-GB"/>
              </w:rPr>
              <w:t xml:space="preserve"> </w:t>
            </w:r>
          </w:p>
          <w:p w:rsidR="6595CFAF" w:rsidP="6595CFAF" w:rsidRDefault="6595CFAF" w14:paraId="44897002" w14:textId="5B3E02A6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  <w:p w:rsidR="1E2129CA" w:rsidP="6595CFAF" w:rsidRDefault="1E2129CA" w14:paraId="6DC158E6" w14:textId="3F276CFF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595CFAF" w:rsidR="1E2129CA">
              <w:rPr>
                <w:rFonts w:eastAsia="Times New Roman" w:cs="Calibri" w:cstheme="minorAscii"/>
                <w:lang w:eastAsia="en-GB"/>
              </w:rPr>
              <w:t>We added another datetime field and changed the day and month.</w:t>
            </w:r>
          </w:p>
          <w:p w:rsidR="6595CFAF" w:rsidP="6595CFAF" w:rsidRDefault="6595CFAF" w14:paraId="3933C460" w14:textId="65935906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  <w:p w:rsidR="6595CFAF" w:rsidP="6595CFAF" w:rsidRDefault="6595CFAF" w14:paraId="16B3F820" w14:textId="5FE1017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1E2129CA" w:rsidP="6595CFAF" w:rsidRDefault="1E2129CA" w14:paraId="1479DA07" w14:textId="48BC0F48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595CFAF" w:rsidR="1E2129CA">
              <w:rPr>
                <w:rFonts w:eastAsia="Times New Roman" w:cs="Calibri" w:cstheme="minorAscii"/>
                <w:lang w:eastAsia="en-GB"/>
              </w:rPr>
              <w:t>When we change the day and month in the datetime field the time should be set to 8 am.</w:t>
            </w:r>
          </w:p>
          <w:p w:rsidR="6595CFAF" w:rsidP="6595CFAF" w:rsidRDefault="6595CFAF" w14:paraId="649FD814" w14:textId="37D907C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  <w:p w:rsidR="6595CFAF" w:rsidP="6595CFAF" w:rsidRDefault="6595CFAF" w14:paraId="781DE416" w14:textId="42FFEF32">
            <w:pPr>
              <w:pStyle w:val="Normal"/>
              <w:spacing w:line="240" w:lineRule="auto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7C598EA1" w:rsidP="6595CFAF" w:rsidRDefault="7C598EA1" w14:paraId="15A076DC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6595CFAF" w:rsidR="7C598EA1">
              <w:rPr>
                <w:rFonts w:eastAsia="Times New Roman" w:cs="Calibri" w:cstheme="minorAscii"/>
                <w:lang w:eastAsia="en-GB"/>
              </w:rPr>
              <w:t>As Expected</w:t>
            </w:r>
          </w:p>
          <w:p w:rsidR="6595CFAF" w:rsidP="6595CFAF" w:rsidRDefault="6595CFAF" w14:paraId="6B7B1D06" w14:textId="702E09AB">
            <w:pPr>
              <w:pStyle w:val="Normal"/>
              <w:spacing w:line="240" w:lineRule="auto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7C598EA1" w:rsidP="6595CFAF" w:rsidRDefault="7C598EA1" w14:paraId="3FB20AAE" w14:textId="267B19B0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  <w:r w:rsidRPr="6595CFAF" w:rsidR="7C598EA1">
              <w:rPr>
                <w:rFonts w:eastAsia="Times New Roman" w:cs="Calibri" w:cstheme="minorAscii"/>
                <w:lang w:eastAsia="en-GB"/>
              </w:rPr>
              <w:t>Pass</w:t>
            </w:r>
          </w:p>
        </w:tc>
      </w:tr>
    </w:tbl>
    <w:p w:rsidR="17261763" w:rsidP="73A0E28A" w:rsidRDefault="17261763" w14:paraId="639C5782" w14:textId="0C59AB9A">
      <w:pPr>
        <w:pStyle w:val="Normal"/>
      </w:pPr>
    </w:p>
    <w:sectPr w:rsidRPr="00F250B6" w:rsidR="006938D0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4576"/>
    <w:rsid w:val="0017D0A6"/>
    <w:rsid w:val="001F79B8"/>
    <w:rsid w:val="002013CE"/>
    <w:rsid w:val="00389845"/>
    <w:rsid w:val="00393168"/>
    <w:rsid w:val="005A0350"/>
    <w:rsid w:val="006938D0"/>
    <w:rsid w:val="006F7E32"/>
    <w:rsid w:val="008357CF"/>
    <w:rsid w:val="008850C9"/>
    <w:rsid w:val="00A24110"/>
    <w:rsid w:val="00A84407"/>
    <w:rsid w:val="00BE6CF0"/>
    <w:rsid w:val="00C14988"/>
    <w:rsid w:val="00C307BB"/>
    <w:rsid w:val="00C4618F"/>
    <w:rsid w:val="00DB5811"/>
    <w:rsid w:val="00DC650B"/>
    <w:rsid w:val="00E0251A"/>
    <w:rsid w:val="00ED4438"/>
    <w:rsid w:val="00F250B6"/>
    <w:rsid w:val="0184B7E1"/>
    <w:rsid w:val="02003351"/>
    <w:rsid w:val="020963A5"/>
    <w:rsid w:val="026E2CAE"/>
    <w:rsid w:val="033AB9BA"/>
    <w:rsid w:val="03523865"/>
    <w:rsid w:val="03B073A8"/>
    <w:rsid w:val="03BBC9F3"/>
    <w:rsid w:val="0412F8D3"/>
    <w:rsid w:val="04DA1DA9"/>
    <w:rsid w:val="062216B4"/>
    <w:rsid w:val="066EF6E1"/>
    <w:rsid w:val="06EE2CE1"/>
    <w:rsid w:val="07440FC2"/>
    <w:rsid w:val="07797BC1"/>
    <w:rsid w:val="07C4E804"/>
    <w:rsid w:val="07D1EAC2"/>
    <w:rsid w:val="086B4601"/>
    <w:rsid w:val="0892DBED"/>
    <w:rsid w:val="08958598"/>
    <w:rsid w:val="091334A7"/>
    <w:rsid w:val="097411A5"/>
    <w:rsid w:val="09B041E3"/>
    <w:rsid w:val="09B6330C"/>
    <w:rsid w:val="09E98B6D"/>
    <w:rsid w:val="09EF30FE"/>
    <w:rsid w:val="0AB1439E"/>
    <w:rsid w:val="0B520C36"/>
    <w:rsid w:val="0BA79504"/>
    <w:rsid w:val="0D07C89D"/>
    <w:rsid w:val="0D2B77D3"/>
    <w:rsid w:val="0D2E5B63"/>
    <w:rsid w:val="0DC7CBF8"/>
    <w:rsid w:val="0E1CBA12"/>
    <w:rsid w:val="0EB91BDB"/>
    <w:rsid w:val="0EEE64B3"/>
    <w:rsid w:val="0F04C71C"/>
    <w:rsid w:val="0F29BE35"/>
    <w:rsid w:val="0FD09D12"/>
    <w:rsid w:val="0FE3824D"/>
    <w:rsid w:val="100AF8E2"/>
    <w:rsid w:val="1065FC25"/>
    <w:rsid w:val="107A4947"/>
    <w:rsid w:val="10809806"/>
    <w:rsid w:val="10BFC1F8"/>
    <w:rsid w:val="1201CC86"/>
    <w:rsid w:val="120A0647"/>
    <w:rsid w:val="120AB761"/>
    <w:rsid w:val="123D2EE2"/>
    <w:rsid w:val="12547277"/>
    <w:rsid w:val="125B1004"/>
    <w:rsid w:val="12A0B791"/>
    <w:rsid w:val="12B88590"/>
    <w:rsid w:val="133AABE5"/>
    <w:rsid w:val="13D16576"/>
    <w:rsid w:val="13D9DB43"/>
    <w:rsid w:val="13F042D8"/>
    <w:rsid w:val="143AC18A"/>
    <w:rsid w:val="1440222A"/>
    <w:rsid w:val="14A40E35"/>
    <w:rsid w:val="14FF5E7A"/>
    <w:rsid w:val="1509701A"/>
    <w:rsid w:val="15D0C8D6"/>
    <w:rsid w:val="16A86ECD"/>
    <w:rsid w:val="17261763"/>
    <w:rsid w:val="1743281E"/>
    <w:rsid w:val="176BAB99"/>
    <w:rsid w:val="1829CB03"/>
    <w:rsid w:val="184121E7"/>
    <w:rsid w:val="191D27A5"/>
    <w:rsid w:val="19310DFD"/>
    <w:rsid w:val="1A677A68"/>
    <w:rsid w:val="1B19C389"/>
    <w:rsid w:val="1B23C1B2"/>
    <w:rsid w:val="1B3BE8C7"/>
    <w:rsid w:val="1B72F8B7"/>
    <w:rsid w:val="1BFC95A3"/>
    <w:rsid w:val="1C63BA52"/>
    <w:rsid w:val="1C75E624"/>
    <w:rsid w:val="1CB916F4"/>
    <w:rsid w:val="1CBF9213"/>
    <w:rsid w:val="1DC5220C"/>
    <w:rsid w:val="1E0C3BC5"/>
    <w:rsid w:val="1E2129CA"/>
    <w:rsid w:val="1EE83D14"/>
    <w:rsid w:val="1EFBF00B"/>
    <w:rsid w:val="1F7A628F"/>
    <w:rsid w:val="1F7BDA31"/>
    <w:rsid w:val="1FF0B7B6"/>
    <w:rsid w:val="200C27C5"/>
    <w:rsid w:val="20187882"/>
    <w:rsid w:val="20215CD3"/>
    <w:rsid w:val="203ECA20"/>
    <w:rsid w:val="20840D75"/>
    <w:rsid w:val="21013668"/>
    <w:rsid w:val="210D8EB0"/>
    <w:rsid w:val="21154965"/>
    <w:rsid w:val="218A7EC3"/>
    <w:rsid w:val="22662CC4"/>
    <w:rsid w:val="22FAC20A"/>
    <w:rsid w:val="232FEC32"/>
    <w:rsid w:val="235BE67B"/>
    <w:rsid w:val="23A5D528"/>
    <w:rsid w:val="23FBF484"/>
    <w:rsid w:val="2474EFE8"/>
    <w:rsid w:val="24B755D2"/>
    <w:rsid w:val="250472F9"/>
    <w:rsid w:val="25B90ECB"/>
    <w:rsid w:val="264E6497"/>
    <w:rsid w:val="26532633"/>
    <w:rsid w:val="265DEFE6"/>
    <w:rsid w:val="26738028"/>
    <w:rsid w:val="268B96DC"/>
    <w:rsid w:val="26A8BF7C"/>
    <w:rsid w:val="26AFFABD"/>
    <w:rsid w:val="275A374C"/>
    <w:rsid w:val="27AC86DF"/>
    <w:rsid w:val="27C5FC09"/>
    <w:rsid w:val="27DA4BD7"/>
    <w:rsid w:val="27E5C5F6"/>
    <w:rsid w:val="286D6C78"/>
    <w:rsid w:val="288E6C6C"/>
    <w:rsid w:val="288F1F5A"/>
    <w:rsid w:val="28C91294"/>
    <w:rsid w:val="2966167B"/>
    <w:rsid w:val="299AC7AD"/>
    <w:rsid w:val="29B90C17"/>
    <w:rsid w:val="29E3ACB4"/>
    <w:rsid w:val="29E8EB99"/>
    <w:rsid w:val="2A00B775"/>
    <w:rsid w:val="2A052621"/>
    <w:rsid w:val="2A2AEFBB"/>
    <w:rsid w:val="2A33DA96"/>
    <w:rsid w:val="2AF82713"/>
    <w:rsid w:val="2B7DC0C9"/>
    <w:rsid w:val="2B9AC16E"/>
    <w:rsid w:val="2C1FA52F"/>
    <w:rsid w:val="2C4E473E"/>
    <w:rsid w:val="2C93F774"/>
    <w:rsid w:val="2C9CCB67"/>
    <w:rsid w:val="2CBF159B"/>
    <w:rsid w:val="2CDB7633"/>
    <w:rsid w:val="2D385837"/>
    <w:rsid w:val="2D70D3B0"/>
    <w:rsid w:val="2DF06BB0"/>
    <w:rsid w:val="2DFADCFF"/>
    <w:rsid w:val="2E07B28B"/>
    <w:rsid w:val="2E131D43"/>
    <w:rsid w:val="2E24A254"/>
    <w:rsid w:val="2E2FC7D5"/>
    <w:rsid w:val="2E55681E"/>
    <w:rsid w:val="2E6B07E2"/>
    <w:rsid w:val="2E6CE849"/>
    <w:rsid w:val="2EB5792D"/>
    <w:rsid w:val="2F240267"/>
    <w:rsid w:val="2FBE8DA4"/>
    <w:rsid w:val="2FCB9836"/>
    <w:rsid w:val="300D4C4A"/>
    <w:rsid w:val="30731A46"/>
    <w:rsid w:val="313D4ECA"/>
    <w:rsid w:val="320BC95A"/>
    <w:rsid w:val="3214783D"/>
    <w:rsid w:val="325D8EBA"/>
    <w:rsid w:val="326DC09A"/>
    <w:rsid w:val="3291728F"/>
    <w:rsid w:val="329B3C9A"/>
    <w:rsid w:val="329BE8AB"/>
    <w:rsid w:val="32D5D5E1"/>
    <w:rsid w:val="32E4813E"/>
    <w:rsid w:val="32EA109B"/>
    <w:rsid w:val="330427D8"/>
    <w:rsid w:val="333192CA"/>
    <w:rsid w:val="334669C8"/>
    <w:rsid w:val="334CE4E7"/>
    <w:rsid w:val="3564B6FE"/>
    <w:rsid w:val="35A16F47"/>
    <w:rsid w:val="35B8115C"/>
    <w:rsid w:val="35D3896D"/>
    <w:rsid w:val="35E7C867"/>
    <w:rsid w:val="3601C43A"/>
    <w:rsid w:val="3607B563"/>
    <w:rsid w:val="3659CB1C"/>
    <w:rsid w:val="3691AD93"/>
    <w:rsid w:val="3705BFCB"/>
    <w:rsid w:val="371A3A2C"/>
    <w:rsid w:val="3743E493"/>
    <w:rsid w:val="375E2973"/>
    <w:rsid w:val="37B3B827"/>
    <w:rsid w:val="37F4C55C"/>
    <w:rsid w:val="3819DE36"/>
    <w:rsid w:val="38821217"/>
    <w:rsid w:val="3882F769"/>
    <w:rsid w:val="38AFD2BD"/>
    <w:rsid w:val="395A7500"/>
    <w:rsid w:val="39FECE62"/>
    <w:rsid w:val="3AD013D3"/>
    <w:rsid w:val="3B564973"/>
    <w:rsid w:val="3BB40F13"/>
    <w:rsid w:val="3BF614B2"/>
    <w:rsid w:val="3C1755B6"/>
    <w:rsid w:val="3C4A58B7"/>
    <w:rsid w:val="3DD1994E"/>
    <w:rsid w:val="3E1139E9"/>
    <w:rsid w:val="3E79598A"/>
    <w:rsid w:val="3EE9D86B"/>
    <w:rsid w:val="3F6D69AF"/>
    <w:rsid w:val="4013582D"/>
    <w:rsid w:val="403E2EA9"/>
    <w:rsid w:val="405DF058"/>
    <w:rsid w:val="408CFB63"/>
    <w:rsid w:val="408E094E"/>
    <w:rsid w:val="40B37840"/>
    <w:rsid w:val="40B641D3"/>
    <w:rsid w:val="40D08428"/>
    <w:rsid w:val="412F8F27"/>
    <w:rsid w:val="415A3B41"/>
    <w:rsid w:val="4160B759"/>
    <w:rsid w:val="416ED487"/>
    <w:rsid w:val="41912BF2"/>
    <w:rsid w:val="42B0E5F0"/>
    <w:rsid w:val="435DB986"/>
    <w:rsid w:val="43BBC8B7"/>
    <w:rsid w:val="43E399D3"/>
    <w:rsid w:val="43E5C4C4"/>
    <w:rsid w:val="4410AE2E"/>
    <w:rsid w:val="444FFA07"/>
    <w:rsid w:val="44505085"/>
    <w:rsid w:val="455C25D0"/>
    <w:rsid w:val="4614A0F5"/>
    <w:rsid w:val="46D535C2"/>
    <w:rsid w:val="472566DE"/>
    <w:rsid w:val="47371A8C"/>
    <w:rsid w:val="47765CA4"/>
    <w:rsid w:val="47E69268"/>
    <w:rsid w:val="48611976"/>
    <w:rsid w:val="48A8B0C1"/>
    <w:rsid w:val="48B1FEE5"/>
    <w:rsid w:val="48EC1C43"/>
    <w:rsid w:val="48FDC644"/>
    <w:rsid w:val="49177C54"/>
    <w:rsid w:val="49C89067"/>
    <w:rsid w:val="4A0380AF"/>
    <w:rsid w:val="4A319F2B"/>
    <w:rsid w:val="4A7D3DDE"/>
    <w:rsid w:val="4B077C1B"/>
    <w:rsid w:val="4B2CE22D"/>
    <w:rsid w:val="4B3D8DBD"/>
    <w:rsid w:val="4B529CC2"/>
    <w:rsid w:val="4B7951A1"/>
    <w:rsid w:val="4B9AFC23"/>
    <w:rsid w:val="4BBA2C38"/>
    <w:rsid w:val="4C86B9F7"/>
    <w:rsid w:val="4CE7D4C8"/>
    <w:rsid w:val="4D6209C0"/>
    <w:rsid w:val="4DB5E56E"/>
    <w:rsid w:val="4E48F2CD"/>
    <w:rsid w:val="4E73F2AF"/>
    <w:rsid w:val="4F104A3D"/>
    <w:rsid w:val="4F18CAD3"/>
    <w:rsid w:val="4F87923A"/>
    <w:rsid w:val="4FB3809C"/>
    <w:rsid w:val="4FD955A9"/>
    <w:rsid w:val="50390FED"/>
    <w:rsid w:val="50417297"/>
    <w:rsid w:val="51043D88"/>
    <w:rsid w:val="51274B60"/>
    <w:rsid w:val="514F50FD"/>
    <w:rsid w:val="51CA279E"/>
    <w:rsid w:val="52AB4F90"/>
    <w:rsid w:val="5314774E"/>
    <w:rsid w:val="535925D8"/>
    <w:rsid w:val="538EDA33"/>
    <w:rsid w:val="539D5AD8"/>
    <w:rsid w:val="53B4CDBE"/>
    <w:rsid w:val="53CA3D00"/>
    <w:rsid w:val="53E3BB60"/>
    <w:rsid w:val="53E8BFEE"/>
    <w:rsid w:val="53F7838F"/>
    <w:rsid w:val="5413A05E"/>
    <w:rsid w:val="54749D31"/>
    <w:rsid w:val="55F2242B"/>
    <w:rsid w:val="565C9E88"/>
    <w:rsid w:val="568C1FBD"/>
    <w:rsid w:val="56A85171"/>
    <w:rsid w:val="5723288E"/>
    <w:rsid w:val="57735811"/>
    <w:rsid w:val="580BB6DA"/>
    <w:rsid w:val="585ADE7A"/>
    <w:rsid w:val="585BD7D7"/>
    <w:rsid w:val="5861458E"/>
    <w:rsid w:val="58889B51"/>
    <w:rsid w:val="58F22AFF"/>
    <w:rsid w:val="59058B64"/>
    <w:rsid w:val="59272DDF"/>
    <w:rsid w:val="592F9F7E"/>
    <w:rsid w:val="59422F30"/>
    <w:rsid w:val="599C7CDE"/>
    <w:rsid w:val="5A41B081"/>
    <w:rsid w:val="5A8FAABF"/>
    <w:rsid w:val="5AAAF8D3"/>
    <w:rsid w:val="5B53F73C"/>
    <w:rsid w:val="5B650EAF"/>
    <w:rsid w:val="5BC03C13"/>
    <w:rsid w:val="5BF1D2A5"/>
    <w:rsid w:val="5C4838B4"/>
    <w:rsid w:val="5C84E0A0"/>
    <w:rsid w:val="5D116BD7"/>
    <w:rsid w:val="5E0E93DE"/>
    <w:rsid w:val="5E75DC7D"/>
    <w:rsid w:val="5EB10CF6"/>
    <w:rsid w:val="5EECBEF1"/>
    <w:rsid w:val="5F26E6F1"/>
    <w:rsid w:val="5F5CB80E"/>
    <w:rsid w:val="5F8B0ADD"/>
    <w:rsid w:val="5F9765D2"/>
    <w:rsid w:val="60013497"/>
    <w:rsid w:val="6057213D"/>
    <w:rsid w:val="606C6620"/>
    <w:rsid w:val="60ABBB45"/>
    <w:rsid w:val="61099185"/>
    <w:rsid w:val="61258EE7"/>
    <w:rsid w:val="61323FC4"/>
    <w:rsid w:val="616ED886"/>
    <w:rsid w:val="618842A9"/>
    <w:rsid w:val="6194EC73"/>
    <w:rsid w:val="61F2F19E"/>
    <w:rsid w:val="62679983"/>
    <w:rsid w:val="629AD9E6"/>
    <w:rsid w:val="62CE1025"/>
    <w:rsid w:val="635FA849"/>
    <w:rsid w:val="63F04C5B"/>
    <w:rsid w:val="64205582"/>
    <w:rsid w:val="64289472"/>
    <w:rsid w:val="643FE725"/>
    <w:rsid w:val="64658DC0"/>
    <w:rsid w:val="6493522B"/>
    <w:rsid w:val="64DB110B"/>
    <w:rsid w:val="65897741"/>
    <w:rsid w:val="6595CFAF"/>
    <w:rsid w:val="65CCC249"/>
    <w:rsid w:val="65DBB786"/>
    <w:rsid w:val="65F48065"/>
    <w:rsid w:val="66574DBE"/>
    <w:rsid w:val="6695FD6C"/>
    <w:rsid w:val="66A53C74"/>
    <w:rsid w:val="674FEB0B"/>
    <w:rsid w:val="67A55E0D"/>
    <w:rsid w:val="67F31E1F"/>
    <w:rsid w:val="68039666"/>
    <w:rsid w:val="68623322"/>
    <w:rsid w:val="6868D80D"/>
    <w:rsid w:val="688AFA72"/>
    <w:rsid w:val="68B4D0CD"/>
    <w:rsid w:val="69015033"/>
    <w:rsid w:val="690A3CCD"/>
    <w:rsid w:val="69169F88"/>
    <w:rsid w:val="69412E6E"/>
    <w:rsid w:val="698EEE80"/>
    <w:rsid w:val="69A7EAE3"/>
    <w:rsid w:val="69B45DFF"/>
    <w:rsid w:val="69F08229"/>
    <w:rsid w:val="69FE0383"/>
    <w:rsid w:val="6A0F7221"/>
    <w:rsid w:val="6A6C9636"/>
    <w:rsid w:val="6A8364F0"/>
    <w:rsid w:val="6AA60D2E"/>
    <w:rsid w:val="6AC48A60"/>
    <w:rsid w:val="6ADCFECF"/>
    <w:rsid w:val="6ADF2C92"/>
    <w:rsid w:val="6AFEFFDB"/>
    <w:rsid w:val="6B218092"/>
    <w:rsid w:val="6B374430"/>
    <w:rsid w:val="6B50C985"/>
    <w:rsid w:val="6B77EC7C"/>
    <w:rsid w:val="6BB4DF90"/>
    <w:rsid w:val="6BE6F1A3"/>
    <w:rsid w:val="6BF7B209"/>
    <w:rsid w:val="6C356873"/>
    <w:rsid w:val="6CA9DE6C"/>
    <w:rsid w:val="6D35A445"/>
    <w:rsid w:val="6D66DCEE"/>
    <w:rsid w:val="6DD2278B"/>
    <w:rsid w:val="6E4CCAD4"/>
    <w:rsid w:val="6ED174A6"/>
    <w:rsid w:val="6ED81991"/>
    <w:rsid w:val="6EE2E344"/>
    <w:rsid w:val="6F0D4542"/>
    <w:rsid w:val="6F31291C"/>
    <w:rsid w:val="6F5F19FA"/>
    <w:rsid w:val="6F6F55A9"/>
    <w:rsid w:val="70A17C5E"/>
    <w:rsid w:val="71F691F6"/>
    <w:rsid w:val="720C6837"/>
    <w:rsid w:val="723D0ACA"/>
    <w:rsid w:val="725E486D"/>
    <w:rsid w:val="7284E504"/>
    <w:rsid w:val="728DC358"/>
    <w:rsid w:val="72BB1AA6"/>
    <w:rsid w:val="72CADC31"/>
    <w:rsid w:val="737B291D"/>
    <w:rsid w:val="739294C2"/>
    <w:rsid w:val="73A0E28A"/>
    <w:rsid w:val="73DD0F19"/>
    <w:rsid w:val="7445D717"/>
    <w:rsid w:val="7462B053"/>
    <w:rsid w:val="748735AC"/>
    <w:rsid w:val="751D2169"/>
    <w:rsid w:val="75E2A450"/>
    <w:rsid w:val="76755F0E"/>
    <w:rsid w:val="76A2B65C"/>
    <w:rsid w:val="76FA1184"/>
    <w:rsid w:val="7732E1E4"/>
    <w:rsid w:val="77411AFE"/>
    <w:rsid w:val="7767ECF2"/>
    <w:rsid w:val="77959937"/>
    <w:rsid w:val="77A41F19"/>
    <w:rsid w:val="77D88B0C"/>
    <w:rsid w:val="78075082"/>
    <w:rsid w:val="78EB7B68"/>
    <w:rsid w:val="7922745B"/>
    <w:rsid w:val="79B2FD5B"/>
    <w:rsid w:val="79C3BAA3"/>
    <w:rsid w:val="79DC1676"/>
    <w:rsid w:val="7A46D0EC"/>
    <w:rsid w:val="7A77A653"/>
    <w:rsid w:val="7A7D9F2F"/>
    <w:rsid w:val="7A9455BB"/>
    <w:rsid w:val="7AA5EC86"/>
    <w:rsid w:val="7AEF3DE8"/>
    <w:rsid w:val="7B18F706"/>
    <w:rsid w:val="7BB0C0FC"/>
    <w:rsid w:val="7BC50892"/>
    <w:rsid w:val="7BD08BE6"/>
    <w:rsid w:val="7BD1D845"/>
    <w:rsid w:val="7C3A2586"/>
    <w:rsid w:val="7C598EA1"/>
    <w:rsid w:val="7C5A151D"/>
    <w:rsid w:val="7C5FEEDF"/>
    <w:rsid w:val="7C690A5A"/>
    <w:rsid w:val="7C77903C"/>
    <w:rsid w:val="7C79DB5E"/>
    <w:rsid w:val="7CD40AF2"/>
    <w:rsid w:val="7CEDBF5B"/>
    <w:rsid w:val="7D15D1F2"/>
    <w:rsid w:val="7D19AA68"/>
    <w:rsid w:val="7D922A5C"/>
    <w:rsid w:val="7E04DABB"/>
    <w:rsid w:val="7E0CB0CA"/>
    <w:rsid w:val="7E13609D"/>
    <w:rsid w:val="7E274B6A"/>
    <w:rsid w:val="7EED0E96"/>
    <w:rsid w:val="7F055DF1"/>
    <w:rsid w:val="7F511052"/>
    <w:rsid w:val="7FAF30FE"/>
    <w:rsid w:val="7FC23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esh Jain</dc:creator>
  <keywords/>
  <dc:description/>
  <lastModifiedBy>FA19-BCS-143</lastModifiedBy>
  <revision>23</revision>
  <dcterms:created xsi:type="dcterms:W3CDTF">2023-04-05T16:12:00.0000000Z</dcterms:created>
  <dcterms:modified xsi:type="dcterms:W3CDTF">2023-05-18T16:18:21.1174331Z</dcterms:modified>
</coreProperties>
</file>